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2C2EE" w14:textId="662B34D9" w:rsidR="00FB2807" w:rsidRDefault="00FB2807" w:rsidP="00D35220">
      <w:pPr>
        <w:jc w:val="center"/>
      </w:pPr>
    </w:p>
    <w:p w14:paraId="22976358" w14:textId="24CAD9C6" w:rsidR="00D35220" w:rsidRDefault="00D35220" w:rsidP="00D35220">
      <w:pPr>
        <w:jc w:val="center"/>
      </w:pPr>
    </w:p>
    <w:p w14:paraId="15113A41" w14:textId="50F4815D" w:rsidR="00D35220" w:rsidRDefault="00D35220" w:rsidP="00D35220">
      <w:pPr>
        <w:jc w:val="center"/>
      </w:pPr>
    </w:p>
    <w:p w14:paraId="4F13BE00" w14:textId="436CF173" w:rsidR="00D35220" w:rsidRDefault="00D35220" w:rsidP="00D35220">
      <w:pPr>
        <w:jc w:val="center"/>
      </w:pPr>
    </w:p>
    <w:p w14:paraId="45778E63" w14:textId="169E3BFE" w:rsidR="00D35220" w:rsidRDefault="00D35220" w:rsidP="00D35220">
      <w:pPr>
        <w:jc w:val="center"/>
      </w:pPr>
    </w:p>
    <w:p w14:paraId="4F703273" w14:textId="1E4C41F1" w:rsidR="00D35220" w:rsidRDefault="00D35220" w:rsidP="00D35220">
      <w:pPr>
        <w:jc w:val="center"/>
      </w:pPr>
    </w:p>
    <w:p w14:paraId="6E8A7E0F" w14:textId="5212F88A" w:rsidR="00D35220" w:rsidRDefault="00D35220" w:rsidP="00D35220">
      <w:pPr>
        <w:jc w:val="center"/>
      </w:pPr>
    </w:p>
    <w:p w14:paraId="3CD59FF9" w14:textId="6A66E520" w:rsidR="00D35220" w:rsidRDefault="00D35220" w:rsidP="00D35220">
      <w:pPr>
        <w:jc w:val="center"/>
      </w:pPr>
    </w:p>
    <w:p w14:paraId="0870FC62" w14:textId="718EE376" w:rsidR="00D35220" w:rsidRDefault="00D35220" w:rsidP="00D35220">
      <w:pPr>
        <w:jc w:val="center"/>
      </w:pPr>
    </w:p>
    <w:p w14:paraId="11B917FC" w14:textId="04D9EA9A" w:rsidR="00D35220" w:rsidRDefault="00D35220" w:rsidP="00D35220">
      <w:pPr>
        <w:jc w:val="center"/>
      </w:pPr>
    </w:p>
    <w:p w14:paraId="3709D76F" w14:textId="6C1B909F" w:rsidR="00D35220" w:rsidRPr="00D35220" w:rsidRDefault="00D35220" w:rsidP="00D35220">
      <w:pPr>
        <w:jc w:val="center"/>
        <w:rPr>
          <w:rFonts w:ascii="Times New Roman" w:hAnsi="Times New Roman" w:cs="Times New Roman"/>
          <w:sz w:val="36"/>
          <w:szCs w:val="36"/>
        </w:rPr>
      </w:pPr>
      <w:r w:rsidRPr="00D35220">
        <w:rPr>
          <w:rFonts w:ascii="Times New Roman" w:hAnsi="Times New Roman" w:cs="Times New Roman"/>
          <w:sz w:val="36"/>
          <w:szCs w:val="36"/>
        </w:rPr>
        <w:t xml:space="preserve">Anthony Urbina </w:t>
      </w:r>
    </w:p>
    <w:p w14:paraId="788827DB" w14:textId="24EC46BD" w:rsidR="00D35220" w:rsidRPr="00D35220" w:rsidRDefault="00D35220" w:rsidP="00D35220">
      <w:pPr>
        <w:jc w:val="center"/>
        <w:rPr>
          <w:rFonts w:ascii="Times New Roman" w:hAnsi="Times New Roman" w:cs="Times New Roman"/>
          <w:sz w:val="36"/>
          <w:szCs w:val="36"/>
        </w:rPr>
      </w:pPr>
      <w:r w:rsidRPr="00D35220">
        <w:rPr>
          <w:rFonts w:ascii="Times New Roman" w:hAnsi="Times New Roman" w:cs="Times New Roman"/>
          <w:sz w:val="36"/>
          <w:szCs w:val="36"/>
        </w:rPr>
        <w:t>CSET 4250</w:t>
      </w:r>
    </w:p>
    <w:p w14:paraId="17629508" w14:textId="06D1D46B" w:rsidR="00D35220" w:rsidRDefault="00D35220" w:rsidP="00D35220">
      <w:pPr>
        <w:jc w:val="center"/>
        <w:rPr>
          <w:rFonts w:ascii="Times New Roman" w:hAnsi="Times New Roman" w:cs="Times New Roman"/>
          <w:sz w:val="36"/>
          <w:szCs w:val="36"/>
        </w:rPr>
      </w:pPr>
      <w:r w:rsidRPr="00D35220">
        <w:rPr>
          <w:rFonts w:ascii="Times New Roman" w:hAnsi="Times New Roman" w:cs="Times New Roman"/>
          <w:sz w:val="36"/>
          <w:szCs w:val="36"/>
        </w:rPr>
        <w:t>Grading Application</w:t>
      </w:r>
    </w:p>
    <w:p w14:paraId="3ACECCA3" w14:textId="2A8D52CC" w:rsidR="00D35220" w:rsidRDefault="00D35220" w:rsidP="00D35220">
      <w:pPr>
        <w:jc w:val="center"/>
        <w:rPr>
          <w:rFonts w:ascii="Times New Roman" w:hAnsi="Times New Roman" w:cs="Times New Roman"/>
          <w:sz w:val="36"/>
          <w:szCs w:val="36"/>
        </w:rPr>
      </w:pPr>
    </w:p>
    <w:p w14:paraId="0AAE1DD3" w14:textId="54BAE697" w:rsidR="00D35220" w:rsidRDefault="00D35220" w:rsidP="00D35220">
      <w:pPr>
        <w:jc w:val="center"/>
        <w:rPr>
          <w:rFonts w:ascii="Times New Roman" w:hAnsi="Times New Roman" w:cs="Times New Roman"/>
          <w:sz w:val="36"/>
          <w:szCs w:val="36"/>
        </w:rPr>
      </w:pPr>
    </w:p>
    <w:p w14:paraId="212D1EE0" w14:textId="5B06400E" w:rsidR="00D35220" w:rsidRDefault="00D35220" w:rsidP="00D35220">
      <w:pPr>
        <w:jc w:val="center"/>
        <w:rPr>
          <w:rFonts w:ascii="Times New Roman" w:hAnsi="Times New Roman" w:cs="Times New Roman"/>
          <w:sz w:val="36"/>
          <w:szCs w:val="36"/>
        </w:rPr>
      </w:pPr>
    </w:p>
    <w:p w14:paraId="19D43A45" w14:textId="7DCC3318" w:rsidR="00D35220" w:rsidRDefault="00D35220" w:rsidP="00D35220">
      <w:pPr>
        <w:jc w:val="center"/>
        <w:rPr>
          <w:rFonts w:ascii="Times New Roman" w:hAnsi="Times New Roman" w:cs="Times New Roman"/>
          <w:sz w:val="36"/>
          <w:szCs w:val="36"/>
        </w:rPr>
      </w:pPr>
    </w:p>
    <w:p w14:paraId="1DD10B3E" w14:textId="77A9162C" w:rsidR="00D35220" w:rsidRDefault="00D35220" w:rsidP="00D35220">
      <w:pPr>
        <w:jc w:val="center"/>
        <w:rPr>
          <w:rFonts w:ascii="Times New Roman" w:hAnsi="Times New Roman" w:cs="Times New Roman"/>
          <w:sz w:val="36"/>
          <w:szCs w:val="36"/>
        </w:rPr>
      </w:pPr>
    </w:p>
    <w:p w14:paraId="2CC48F38" w14:textId="0BB72D4A" w:rsidR="00D35220" w:rsidRDefault="00D35220" w:rsidP="00D35220">
      <w:pPr>
        <w:jc w:val="center"/>
        <w:rPr>
          <w:rFonts w:ascii="Times New Roman" w:hAnsi="Times New Roman" w:cs="Times New Roman"/>
          <w:sz w:val="36"/>
          <w:szCs w:val="36"/>
        </w:rPr>
      </w:pPr>
    </w:p>
    <w:p w14:paraId="0D513079" w14:textId="7EBD5B75" w:rsidR="00D35220" w:rsidRDefault="00D35220" w:rsidP="00D35220">
      <w:pPr>
        <w:jc w:val="center"/>
        <w:rPr>
          <w:rFonts w:ascii="Times New Roman" w:hAnsi="Times New Roman" w:cs="Times New Roman"/>
          <w:sz w:val="36"/>
          <w:szCs w:val="36"/>
        </w:rPr>
      </w:pPr>
    </w:p>
    <w:p w14:paraId="416A9EF9" w14:textId="32619FE2" w:rsidR="00D35220" w:rsidRDefault="00D35220" w:rsidP="00D35220">
      <w:pPr>
        <w:jc w:val="center"/>
        <w:rPr>
          <w:rFonts w:ascii="Times New Roman" w:hAnsi="Times New Roman" w:cs="Times New Roman"/>
          <w:sz w:val="36"/>
          <w:szCs w:val="36"/>
        </w:rPr>
      </w:pPr>
    </w:p>
    <w:p w14:paraId="663F6A61" w14:textId="29E0FDCE" w:rsidR="00D35220" w:rsidRDefault="00D35220" w:rsidP="00D35220">
      <w:pPr>
        <w:jc w:val="center"/>
        <w:rPr>
          <w:rFonts w:ascii="Times New Roman" w:hAnsi="Times New Roman" w:cs="Times New Roman"/>
          <w:sz w:val="36"/>
          <w:szCs w:val="36"/>
        </w:rPr>
      </w:pPr>
    </w:p>
    <w:p w14:paraId="37759743" w14:textId="3538AD7F" w:rsidR="00D35220" w:rsidRDefault="00D35220" w:rsidP="00D35220">
      <w:pPr>
        <w:jc w:val="center"/>
        <w:rPr>
          <w:rFonts w:ascii="Times New Roman" w:hAnsi="Times New Roman" w:cs="Times New Roman"/>
          <w:sz w:val="36"/>
          <w:szCs w:val="36"/>
        </w:rPr>
      </w:pPr>
    </w:p>
    <w:p w14:paraId="5A64B7E7" w14:textId="64EFFFCB" w:rsidR="00D35220" w:rsidRDefault="00D35220" w:rsidP="00D35220">
      <w:pPr>
        <w:jc w:val="center"/>
        <w:rPr>
          <w:rFonts w:ascii="Times New Roman" w:hAnsi="Times New Roman" w:cs="Times New Roman"/>
          <w:sz w:val="36"/>
          <w:szCs w:val="36"/>
        </w:rPr>
      </w:pPr>
    </w:p>
    <w:p w14:paraId="6634F7A5" w14:textId="190D5A2C" w:rsidR="00D35220" w:rsidRDefault="00D35220" w:rsidP="00D35220">
      <w:pPr>
        <w:jc w:val="center"/>
        <w:rPr>
          <w:rFonts w:ascii="Times New Roman" w:hAnsi="Times New Roman" w:cs="Times New Roman"/>
          <w:sz w:val="36"/>
          <w:szCs w:val="36"/>
        </w:rPr>
      </w:pPr>
    </w:p>
    <w:p w14:paraId="30490CAC" w14:textId="12663DE4" w:rsidR="00D35220" w:rsidRDefault="00D35220" w:rsidP="00D35220">
      <w:pPr>
        <w:rPr>
          <w:rFonts w:ascii="Times New Roman" w:hAnsi="Times New Roman" w:cs="Times New Roman"/>
          <w:sz w:val="28"/>
          <w:szCs w:val="28"/>
        </w:rPr>
      </w:pPr>
      <w:r>
        <w:rPr>
          <w:rFonts w:ascii="Times New Roman" w:hAnsi="Times New Roman" w:cs="Times New Roman"/>
          <w:sz w:val="28"/>
          <w:szCs w:val="28"/>
        </w:rPr>
        <w:t xml:space="preserve">Opening Screen </w:t>
      </w:r>
    </w:p>
    <w:p w14:paraId="77611157" w14:textId="792628E2" w:rsidR="00D35220" w:rsidRDefault="00D35220" w:rsidP="00D35220">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96C62D2" wp14:editId="0A8EEAA8">
            <wp:extent cx="5934075" cy="3724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3724275"/>
                    </a:xfrm>
                    <a:prstGeom prst="rect">
                      <a:avLst/>
                    </a:prstGeom>
                    <a:noFill/>
                    <a:ln>
                      <a:noFill/>
                    </a:ln>
                  </pic:spPr>
                </pic:pic>
              </a:graphicData>
            </a:graphic>
          </wp:inline>
        </w:drawing>
      </w:r>
    </w:p>
    <w:p w14:paraId="47FB528F" w14:textId="3A94B0C0" w:rsidR="00D35220" w:rsidRDefault="00D35220" w:rsidP="00D35220">
      <w:pPr>
        <w:rPr>
          <w:rFonts w:ascii="Times New Roman" w:hAnsi="Times New Roman" w:cs="Times New Roman"/>
          <w:sz w:val="28"/>
          <w:szCs w:val="28"/>
        </w:rPr>
      </w:pPr>
    </w:p>
    <w:p w14:paraId="754D810D" w14:textId="2C9A2433" w:rsidR="00D35220" w:rsidRDefault="00D35220" w:rsidP="00D35220">
      <w:pPr>
        <w:rPr>
          <w:rFonts w:ascii="Times New Roman" w:hAnsi="Times New Roman" w:cs="Times New Roman"/>
          <w:b/>
          <w:bCs/>
          <w:sz w:val="28"/>
          <w:szCs w:val="28"/>
          <w:u w:val="single"/>
        </w:rPr>
      </w:pPr>
      <w:r w:rsidRPr="00D35220">
        <w:rPr>
          <w:rFonts w:ascii="Times New Roman" w:hAnsi="Times New Roman" w:cs="Times New Roman"/>
          <w:b/>
          <w:bCs/>
          <w:sz w:val="28"/>
          <w:szCs w:val="28"/>
          <w:u w:val="single"/>
        </w:rPr>
        <w:t xml:space="preserve">Instructions </w:t>
      </w:r>
    </w:p>
    <w:p w14:paraId="306B81CF" w14:textId="6C03F291" w:rsidR="00D35220" w:rsidRDefault="00D35220" w:rsidP="00D35220">
      <w:pPr>
        <w:rPr>
          <w:rFonts w:ascii="Times New Roman" w:hAnsi="Times New Roman" w:cs="Times New Roman"/>
          <w:sz w:val="28"/>
          <w:szCs w:val="28"/>
        </w:rPr>
      </w:pPr>
    </w:p>
    <w:p w14:paraId="6E7DA733" w14:textId="07C7B384" w:rsidR="00D35220" w:rsidRDefault="00D35220" w:rsidP="00D35220">
      <w:pPr>
        <w:rPr>
          <w:rFonts w:ascii="Times New Roman" w:hAnsi="Times New Roman" w:cs="Times New Roman"/>
          <w:b/>
          <w:bCs/>
          <w:sz w:val="28"/>
          <w:szCs w:val="28"/>
          <w:u w:val="single"/>
        </w:rPr>
      </w:pPr>
      <w:r w:rsidRPr="00D35220">
        <w:rPr>
          <w:rFonts w:ascii="Times New Roman" w:hAnsi="Times New Roman" w:cs="Times New Roman"/>
          <w:b/>
          <w:bCs/>
          <w:sz w:val="28"/>
          <w:szCs w:val="28"/>
          <w:u w:val="single"/>
        </w:rPr>
        <w:t xml:space="preserve">Add a student </w:t>
      </w:r>
    </w:p>
    <w:p w14:paraId="133E8175" w14:textId="4D040BA2" w:rsidR="00D35220" w:rsidRDefault="00D35220" w:rsidP="00D35220">
      <w:pPr>
        <w:rPr>
          <w:rFonts w:ascii="Times New Roman" w:hAnsi="Times New Roman" w:cs="Times New Roman"/>
          <w:sz w:val="28"/>
          <w:szCs w:val="28"/>
        </w:rPr>
      </w:pPr>
      <w:r>
        <w:rPr>
          <w:rFonts w:ascii="Times New Roman" w:hAnsi="Times New Roman" w:cs="Times New Roman"/>
          <w:sz w:val="28"/>
          <w:szCs w:val="28"/>
        </w:rPr>
        <w:t>Type a student’s name into the student’s name box. Once you’re done click the Add Student Button and the student will be added.</w:t>
      </w:r>
    </w:p>
    <w:p w14:paraId="2F3F19EC" w14:textId="22D244EF" w:rsidR="00D35220" w:rsidRDefault="00D35220" w:rsidP="00D35220">
      <w:pPr>
        <w:rPr>
          <w:rFonts w:ascii="Times New Roman" w:hAnsi="Times New Roman" w:cs="Times New Roman"/>
          <w:sz w:val="28"/>
          <w:szCs w:val="28"/>
        </w:rPr>
      </w:pPr>
    </w:p>
    <w:p w14:paraId="77AB4243" w14:textId="0BFC8389" w:rsidR="00D35220" w:rsidRDefault="00D35220" w:rsidP="00D35220">
      <w:pPr>
        <w:rPr>
          <w:rFonts w:ascii="Times New Roman" w:hAnsi="Times New Roman" w:cs="Times New Roman"/>
          <w:b/>
          <w:bCs/>
          <w:sz w:val="28"/>
          <w:szCs w:val="28"/>
          <w:u w:val="single"/>
        </w:rPr>
      </w:pPr>
      <w:r w:rsidRPr="00D35220">
        <w:rPr>
          <w:rFonts w:ascii="Times New Roman" w:hAnsi="Times New Roman" w:cs="Times New Roman"/>
          <w:b/>
          <w:bCs/>
          <w:sz w:val="28"/>
          <w:szCs w:val="28"/>
          <w:u w:val="single"/>
        </w:rPr>
        <w:t xml:space="preserve">Select Class </w:t>
      </w:r>
    </w:p>
    <w:p w14:paraId="69BE112F" w14:textId="77777777" w:rsidR="006E47C0" w:rsidRDefault="00D35220" w:rsidP="00D35220">
      <w:pPr>
        <w:rPr>
          <w:rFonts w:ascii="Times New Roman" w:hAnsi="Times New Roman" w:cs="Times New Roman"/>
          <w:sz w:val="28"/>
          <w:szCs w:val="28"/>
        </w:rPr>
      </w:pPr>
      <w:r>
        <w:rPr>
          <w:rFonts w:ascii="Times New Roman" w:hAnsi="Times New Roman" w:cs="Times New Roman"/>
          <w:sz w:val="28"/>
          <w:szCs w:val="28"/>
        </w:rPr>
        <w:t xml:space="preserve">Click on the arrow underneath Select Class to open the drop-down menu to select class. </w:t>
      </w:r>
    </w:p>
    <w:p w14:paraId="714EE7BF" w14:textId="527B92DD" w:rsidR="00D35220" w:rsidRDefault="00D35220"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1350633" wp14:editId="60EC250A">
            <wp:extent cx="5943600" cy="3686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14:paraId="129336B4" w14:textId="3BA61D4E" w:rsidR="00D35220" w:rsidRDefault="00D35220" w:rsidP="00D35220">
      <w:pPr>
        <w:rPr>
          <w:rFonts w:ascii="Times New Roman" w:hAnsi="Times New Roman" w:cs="Times New Roman"/>
          <w:sz w:val="28"/>
          <w:szCs w:val="28"/>
        </w:rPr>
      </w:pPr>
    </w:p>
    <w:p w14:paraId="6EBEFC05" w14:textId="30B24936" w:rsidR="006E47C0" w:rsidRDefault="006E47C0" w:rsidP="00D35220">
      <w:pPr>
        <w:rPr>
          <w:rFonts w:ascii="Times New Roman" w:hAnsi="Times New Roman" w:cs="Times New Roman"/>
          <w:sz w:val="28"/>
          <w:szCs w:val="28"/>
        </w:rPr>
      </w:pPr>
      <w:r>
        <w:rPr>
          <w:rFonts w:ascii="Times New Roman" w:hAnsi="Times New Roman" w:cs="Times New Roman"/>
          <w:sz w:val="28"/>
          <w:szCs w:val="28"/>
        </w:rPr>
        <w:t>Next click on the Select Button to add it to the textbox.</w:t>
      </w:r>
    </w:p>
    <w:p w14:paraId="42AF69F1" w14:textId="4E039485" w:rsidR="006E47C0" w:rsidRPr="006E47C0" w:rsidRDefault="006E47C0" w:rsidP="00D35220">
      <w:pPr>
        <w:rPr>
          <w:rFonts w:ascii="Times New Roman" w:hAnsi="Times New Roman" w:cs="Times New Roman"/>
          <w:b/>
          <w:bCs/>
          <w:sz w:val="28"/>
          <w:szCs w:val="28"/>
          <w:u w:val="single"/>
        </w:rPr>
      </w:pPr>
      <w:r>
        <w:rPr>
          <w:rFonts w:ascii="Times New Roman" w:hAnsi="Times New Roman" w:cs="Times New Roman"/>
          <w:noProof/>
          <w:sz w:val="28"/>
          <w:szCs w:val="28"/>
        </w:rPr>
        <w:drawing>
          <wp:inline distT="0" distB="0" distL="0" distR="0" wp14:anchorId="587098AB" wp14:editId="286BAFE6">
            <wp:extent cx="5943600" cy="3571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71875"/>
                    </a:xfrm>
                    <a:prstGeom prst="rect">
                      <a:avLst/>
                    </a:prstGeom>
                    <a:noFill/>
                    <a:ln>
                      <a:noFill/>
                    </a:ln>
                  </pic:spPr>
                </pic:pic>
              </a:graphicData>
            </a:graphic>
          </wp:inline>
        </w:drawing>
      </w:r>
    </w:p>
    <w:p w14:paraId="7A658F73" w14:textId="58C97D25" w:rsidR="006E47C0" w:rsidRDefault="006E47C0" w:rsidP="00D35220">
      <w:pPr>
        <w:rPr>
          <w:rFonts w:ascii="Times New Roman" w:hAnsi="Times New Roman" w:cs="Times New Roman"/>
          <w:b/>
          <w:bCs/>
          <w:sz w:val="28"/>
          <w:szCs w:val="28"/>
          <w:u w:val="single"/>
        </w:rPr>
      </w:pPr>
      <w:r w:rsidRPr="006E47C0">
        <w:rPr>
          <w:rFonts w:ascii="Times New Roman" w:hAnsi="Times New Roman" w:cs="Times New Roman"/>
          <w:b/>
          <w:bCs/>
          <w:sz w:val="28"/>
          <w:szCs w:val="28"/>
          <w:u w:val="single"/>
        </w:rPr>
        <w:lastRenderedPageBreak/>
        <w:t>Add</w:t>
      </w:r>
      <w:r w:rsidR="00824A87">
        <w:rPr>
          <w:rFonts w:ascii="Times New Roman" w:hAnsi="Times New Roman" w:cs="Times New Roman"/>
          <w:b/>
          <w:bCs/>
          <w:sz w:val="28"/>
          <w:szCs w:val="28"/>
          <w:u w:val="single"/>
        </w:rPr>
        <w:t>/Remove/Send</w:t>
      </w:r>
      <w:r w:rsidRPr="006E47C0">
        <w:rPr>
          <w:rFonts w:ascii="Times New Roman" w:hAnsi="Times New Roman" w:cs="Times New Roman"/>
          <w:b/>
          <w:bCs/>
          <w:sz w:val="28"/>
          <w:szCs w:val="28"/>
          <w:u w:val="single"/>
        </w:rPr>
        <w:t xml:space="preserve"> Assignment</w:t>
      </w:r>
      <w:r w:rsidR="00824A87">
        <w:rPr>
          <w:rFonts w:ascii="Times New Roman" w:hAnsi="Times New Roman" w:cs="Times New Roman"/>
          <w:b/>
          <w:bCs/>
          <w:sz w:val="28"/>
          <w:szCs w:val="28"/>
          <w:u w:val="single"/>
        </w:rPr>
        <w:t>s and Test</w:t>
      </w:r>
    </w:p>
    <w:p w14:paraId="4B42F2DE" w14:textId="3ADC46A7" w:rsidR="006E47C0" w:rsidRDefault="006E47C0" w:rsidP="00D35220">
      <w:pPr>
        <w:rPr>
          <w:rFonts w:ascii="Times New Roman" w:hAnsi="Times New Roman" w:cs="Times New Roman"/>
          <w:sz w:val="28"/>
          <w:szCs w:val="28"/>
        </w:rPr>
      </w:pPr>
      <w:r>
        <w:rPr>
          <w:rFonts w:ascii="Times New Roman" w:hAnsi="Times New Roman" w:cs="Times New Roman"/>
          <w:sz w:val="28"/>
          <w:szCs w:val="28"/>
        </w:rPr>
        <w:t>To add an assignment, click on the Add Button and it will bring up an input box.</w:t>
      </w:r>
    </w:p>
    <w:p w14:paraId="0A76AD9E" w14:textId="1E103188" w:rsidR="006E47C0" w:rsidRDefault="006E47C0" w:rsidP="00D35220">
      <w:pPr>
        <w:rPr>
          <w:rFonts w:ascii="Times New Roman" w:hAnsi="Times New Roman" w:cs="Times New Roman"/>
          <w:noProof/>
          <w:sz w:val="28"/>
          <w:szCs w:val="28"/>
        </w:rPr>
      </w:pPr>
      <w:r>
        <w:rPr>
          <w:rFonts w:ascii="Times New Roman" w:hAnsi="Times New Roman" w:cs="Times New Roman"/>
          <w:noProof/>
          <w:sz w:val="28"/>
          <w:szCs w:val="28"/>
        </w:rPr>
        <w:drawing>
          <wp:inline distT="0" distB="0" distL="0" distR="0" wp14:anchorId="3010A7C8" wp14:editId="658C90C0">
            <wp:extent cx="5934075" cy="3781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781425"/>
                    </a:xfrm>
                    <a:prstGeom prst="rect">
                      <a:avLst/>
                    </a:prstGeom>
                    <a:noFill/>
                    <a:ln>
                      <a:noFill/>
                    </a:ln>
                  </pic:spPr>
                </pic:pic>
              </a:graphicData>
            </a:graphic>
          </wp:inline>
        </w:drawing>
      </w:r>
      <w:r>
        <w:rPr>
          <w:rFonts w:ascii="Times New Roman" w:hAnsi="Times New Roman" w:cs="Times New Roman"/>
          <w:sz w:val="28"/>
          <w:szCs w:val="28"/>
        </w:rPr>
        <w:t xml:space="preserve"> </w:t>
      </w:r>
    </w:p>
    <w:p w14:paraId="64A643ED" w14:textId="5988C2F2" w:rsidR="006E47C0" w:rsidRDefault="006E47C0" w:rsidP="00D35220">
      <w:pPr>
        <w:rPr>
          <w:rFonts w:ascii="Times New Roman" w:hAnsi="Times New Roman" w:cs="Times New Roman"/>
          <w:noProof/>
          <w:sz w:val="28"/>
          <w:szCs w:val="28"/>
        </w:rPr>
      </w:pPr>
    </w:p>
    <w:p w14:paraId="0D6E610C" w14:textId="587C79FE" w:rsidR="006E47C0" w:rsidRDefault="006E47C0"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39E96B2" wp14:editId="4F14F05E">
            <wp:extent cx="5943600" cy="3781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34DD04DC" w14:textId="77777777" w:rsidR="006E47C0" w:rsidRDefault="006E47C0" w:rsidP="006E47C0">
      <w:pPr>
        <w:rPr>
          <w:rFonts w:ascii="Times New Roman" w:hAnsi="Times New Roman" w:cs="Times New Roman"/>
          <w:sz w:val="28"/>
          <w:szCs w:val="28"/>
        </w:rPr>
      </w:pPr>
    </w:p>
    <w:p w14:paraId="1BEE7224" w14:textId="15750BAF" w:rsidR="006E47C0" w:rsidRDefault="006E47C0" w:rsidP="006E47C0">
      <w:pPr>
        <w:rPr>
          <w:rFonts w:ascii="Times New Roman" w:hAnsi="Times New Roman" w:cs="Times New Roman"/>
          <w:sz w:val="28"/>
          <w:szCs w:val="28"/>
        </w:rPr>
      </w:pPr>
      <w:r>
        <w:rPr>
          <w:rFonts w:ascii="Times New Roman" w:hAnsi="Times New Roman" w:cs="Times New Roman"/>
          <w:sz w:val="28"/>
          <w:szCs w:val="28"/>
        </w:rPr>
        <w:t xml:space="preserve">Enter the assignments name in the empty textbox. You can either hit the enter button or click on the OK button to continue. </w:t>
      </w:r>
      <w:r w:rsidR="003C49F2">
        <w:rPr>
          <w:rFonts w:ascii="Times New Roman" w:hAnsi="Times New Roman" w:cs="Times New Roman"/>
          <w:sz w:val="28"/>
          <w:szCs w:val="28"/>
        </w:rPr>
        <w:t xml:space="preserve"> Next it will ask you for the assignment score. </w:t>
      </w:r>
      <w:r w:rsidR="007C6072">
        <w:rPr>
          <w:rFonts w:ascii="Times New Roman" w:hAnsi="Times New Roman" w:cs="Times New Roman"/>
          <w:sz w:val="28"/>
          <w:szCs w:val="28"/>
        </w:rPr>
        <w:t xml:space="preserve">Once the score is entered it will calculate the letter grade. </w:t>
      </w:r>
      <w:r w:rsidR="003C49F2">
        <w:rPr>
          <w:rFonts w:ascii="Times New Roman" w:hAnsi="Times New Roman" w:cs="Times New Roman"/>
          <w:sz w:val="28"/>
          <w:szCs w:val="28"/>
        </w:rPr>
        <w:t xml:space="preserve">Once again, you can either press the Enter button to proceed or click on the OK button to continue. </w:t>
      </w:r>
    </w:p>
    <w:p w14:paraId="7C581116" w14:textId="58DC608A" w:rsidR="003C49F2" w:rsidRDefault="003C49F2" w:rsidP="006E47C0">
      <w:pPr>
        <w:rPr>
          <w:rFonts w:ascii="Times New Roman" w:hAnsi="Times New Roman" w:cs="Times New Roman"/>
          <w:noProof/>
          <w:sz w:val="28"/>
          <w:szCs w:val="28"/>
        </w:rPr>
      </w:pPr>
    </w:p>
    <w:p w14:paraId="19706DE5" w14:textId="09618B7C" w:rsidR="00BA5F03" w:rsidRDefault="00BA5F03" w:rsidP="006E47C0">
      <w:pPr>
        <w:rPr>
          <w:rFonts w:ascii="Times New Roman" w:hAnsi="Times New Roman" w:cs="Times New Roman"/>
          <w:noProof/>
          <w:sz w:val="28"/>
          <w:szCs w:val="28"/>
        </w:rPr>
      </w:pPr>
    </w:p>
    <w:p w14:paraId="7E30D621" w14:textId="3293B822" w:rsidR="00BA5F03" w:rsidRDefault="00BA5F03" w:rsidP="006E47C0">
      <w:pPr>
        <w:rPr>
          <w:rFonts w:ascii="Times New Roman" w:hAnsi="Times New Roman" w:cs="Times New Roman"/>
          <w:noProof/>
          <w:sz w:val="28"/>
          <w:szCs w:val="28"/>
        </w:rPr>
      </w:pPr>
    </w:p>
    <w:p w14:paraId="680BCBD6" w14:textId="2797C8A1" w:rsidR="00BA5F03" w:rsidRDefault="00BA5F03" w:rsidP="006E47C0">
      <w:pPr>
        <w:rPr>
          <w:rFonts w:ascii="Times New Roman" w:hAnsi="Times New Roman" w:cs="Times New Roman"/>
          <w:noProof/>
          <w:sz w:val="28"/>
          <w:szCs w:val="28"/>
        </w:rPr>
      </w:pPr>
    </w:p>
    <w:p w14:paraId="04F893F2" w14:textId="59E2B778" w:rsidR="00BA5F03" w:rsidRDefault="00BA5F03" w:rsidP="006E47C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7F1A6F" wp14:editId="3F0FBD6C">
            <wp:extent cx="5943600" cy="377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71900"/>
                    </a:xfrm>
                    <a:prstGeom prst="rect">
                      <a:avLst/>
                    </a:prstGeom>
                    <a:noFill/>
                    <a:ln>
                      <a:noFill/>
                    </a:ln>
                  </pic:spPr>
                </pic:pic>
              </a:graphicData>
            </a:graphic>
          </wp:inline>
        </w:drawing>
      </w:r>
    </w:p>
    <w:p w14:paraId="57A4AA83" w14:textId="68CF07E0" w:rsidR="006E47C0" w:rsidRDefault="006E47C0" w:rsidP="00D35220">
      <w:pPr>
        <w:rPr>
          <w:rFonts w:ascii="Times New Roman" w:hAnsi="Times New Roman" w:cs="Times New Roman"/>
          <w:sz w:val="28"/>
          <w:szCs w:val="28"/>
        </w:rPr>
      </w:pPr>
    </w:p>
    <w:p w14:paraId="696E1036" w14:textId="6BD3E68B" w:rsidR="003C49F2" w:rsidRDefault="00BA5F03" w:rsidP="00D35220">
      <w:pPr>
        <w:rPr>
          <w:rFonts w:ascii="Times New Roman" w:hAnsi="Times New Roman" w:cs="Times New Roman"/>
          <w:sz w:val="28"/>
          <w:szCs w:val="28"/>
        </w:rPr>
      </w:pPr>
      <w:r>
        <w:rPr>
          <w:rFonts w:ascii="Times New Roman" w:hAnsi="Times New Roman" w:cs="Times New Roman"/>
          <w:sz w:val="28"/>
          <w:szCs w:val="28"/>
        </w:rPr>
        <w:t xml:space="preserve">If the following the steps were completed successfully your program should look the like the following image above. </w:t>
      </w:r>
      <w:r w:rsidR="003C49F2">
        <w:rPr>
          <w:rFonts w:ascii="Times New Roman" w:hAnsi="Times New Roman" w:cs="Times New Roman"/>
          <w:sz w:val="28"/>
          <w:szCs w:val="28"/>
        </w:rPr>
        <w:t xml:space="preserve">Once you have completed the following steps proceed to the </w:t>
      </w:r>
      <w:r>
        <w:rPr>
          <w:rFonts w:ascii="Times New Roman" w:hAnsi="Times New Roman" w:cs="Times New Roman"/>
          <w:sz w:val="28"/>
          <w:szCs w:val="28"/>
        </w:rPr>
        <w:t>Test Controls. Then click on the Add button. The Add button would then bring up another dialog box asking for the test name or number. Please Enter Test following number or name with no spaces in-between. As following:</w:t>
      </w:r>
    </w:p>
    <w:p w14:paraId="3B404148" w14:textId="2B153874" w:rsidR="00BA5F03" w:rsidRDefault="00BA5F03" w:rsidP="00D35220">
      <w:pPr>
        <w:rPr>
          <w:rFonts w:ascii="Times New Roman" w:hAnsi="Times New Roman" w:cs="Times New Roman"/>
          <w:sz w:val="28"/>
          <w:szCs w:val="28"/>
        </w:rPr>
      </w:pPr>
    </w:p>
    <w:p w14:paraId="6823970D" w14:textId="53365DDD" w:rsidR="00BA5F03" w:rsidRDefault="007C6072"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955174B" wp14:editId="3E32B682">
            <wp:extent cx="5934075" cy="3733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733800"/>
                    </a:xfrm>
                    <a:prstGeom prst="rect">
                      <a:avLst/>
                    </a:prstGeom>
                    <a:noFill/>
                    <a:ln>
                      <a:noFill/>
                    </a:ln>
                  </pic:spPr>
                </pic:pic>
              </a:graphicData>
            </a:graphic>
          </wp:inline>
        </w:drawing>
      </w:r>
    </w:p>
    <w:p w14:paraId="67BBC851" w14:textId="2A00ADE2" w:rsidR="007C6072" w:rsidRDefault="007C6072" w:rsidP="00D35220">
      <w:pPr>
        <w:rPr>
          <w:rFonts w:ascii="Times New Roman" w:hAnsi="Times New Roman" w:cs="Times New Roman"/>
          <w:sz w:val="28"/>
          <w:szCs w:val="28"/>
        </w:rPr>
      </w:pPr>
    </w:p>
    <w:p w14:paraId="464DFDF5" w14:textId="2D84617A" w:rsidR="007C6072" w:rsidRDefault="007C6072" w:rsidP="007C6072">
      <w:pPr>
        <w:rPr>
          <w:rFonts w:ascii="Times New Roman" w:hAnsi="Times New Roman" w:cs="Times New Roman"/>
          <w:sz w:val="28"/>
          <w:szCs w:val="28"/>
        </w:rPr>
      </w:pPr>
      <w:r>
        <w:rPr>
          <w:rFonts w:ascii="Times New Roman" w:hAnsi="Times New Roman" w:cs="Times New Roman"/>
          <w:sz w:val="28"/>
          <w:szCs w:val="28"/>
        </w:rPr>
        <w:t xml:space="preserve">Press Enter or click on the OK button to continue. </w:t>
      </w:r>
      <w:r>
        <w:rPr>
          <w:rFonts w:ascii="Times New Roman" w:hAnsi="Times New Roman" w:cs="Times New Roman"/>
          <w:sz w:val="28"/>
          <w:szCs w:val="28"/>
        </w:rPr>
        <w:t>Next it will ask you for the assignment score. Once the score is entered it will calculate the letter grade.</w:t>
      </w:r>
      <w:r>
        <w:rPr>
          <w:rFonts w:ascii="Times New Roman" w:hAnsi="Times New Roman" w:cs="Times New Roman"/>
          <w:sz w:val="28"/>
          <w:szCs w:val="28"/>
        </w:rPr>
        <w:t xml:space="preserve"> If everything was done correctly it should look like the following: </w:t>
      </w:r>
    </w:p>
    <w:p w14:paraId="4A9C4742" w14:textId="659EDAF0" w:rsidR="007C6072" w:rsidRDefault="007C6072" w:rsidP="007C6072">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37B1F77" wp14:editId="5B7654C4">
            <wp:extent cx="5934075" cy="3552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552825"/>
                    </a:xfrm>
                    <a:prstGeom prst="rect">
                      <a:avLst/>
                    </a:prstGeom>
                    <a:noFill/>
                    <a:ln>
                      <a:noFill/>
                    </a:ln>
                  </pic:spPr>
                </pic:pic>
              </a:graphicData>
            </a:graphic>
          </wp:inline>
        </w:drawing>
      </w:r>
    </w:p>
    <w:p w14:paraId="20B19F5B" w14:textId="70C2676F" w:rsidR="007C6072" w:rsidRDefault="007C6072" w:rsidP="00D35220">
      <w:pPr>
        <w:rPr>
          <w:rFonts w:ascii="Times New Roman" w:hAnsi="Times New Roman" w:cs="Times New Roman"/>
          <w:sz w:val="28"/>
          <w:szCs w:val="28"/>
        </w:rPr>
      </w:pPr>
      <w:r>
        <w:rPr>
          <w:rFonts w:ascii="Times New Roman" w:hAnsi="Times New Roman" w:cs="Times New Roman"/>
          <w:sz w:val="28"/>
          <w:szCs w:val="28"/>
        </w:rPr>
        <w:t xml:space="preserve">You can enter as many Assignments or Test as you want. There is no limit cap to the number of test or assignments you can add. </w:t>
      </w:r>
    </w:p>
    <w:p w14:paraId="6D06F313" w14:textId="3EA81384" w:rsidR="007C6072" w:rsidRDefault="007C6072" w:rsidP="00D35220">
      <w:pPr>
        <w:rPr>
          <w:rFonts w:ascii="Times New Roman" w:hAnsi="Times New Roman" w:cs="Times New Roman"/>
          <w:sz w:val="28"/>
          <w:szCs w:val="28"/>
        </w:rPr>
      </w:pPr>
    </w:p>
    <w:p w14:paraId="51019348" w14:textId="75780A39" w:rsidR="007C6072" w:rsidRDefault="007C6072" w:rsidP="00D35220">
      <w:pPr>
        <w:rPr>
          <w:rFonts w:ascii="Times New Roman" w:hAnsi="Times New Roman" w:cs="Times New Roman"/>
          <w:sz w:val="28"/>
          <w:szCs w:val="28"/>
        </w:rPr>
      </w:pPr>
      <w:r>
        <w:rPr>
          <w:rFonts w:ascii="Times New Roman" w:hAnsi="Times New Roman" w:cs="Times New Roman"/>
          <w:sz w:val="28"/>
          <w:szCs w:val="28"/>
        </w:rPr>
        <w:t>You can also remove Assignments and Test by clicking on assignment or test you want to remove. When clicked on it will become highlighted as shown:</w:t>
      </w:r>
    </w:p>
    <w:p w14:paraId="192D3142" w14:textId="75C770E3" w:rsidR="007C6072" w:rsidRDefault="007C6072" w:rsidP="00D35220">
      <w:pPr>
        <w:rPr>
          <w:rFonts w:ascii="Times New Roman" w:hAnsi="Times New Roman" w:cs="Times New Roman"/>
          <w:sz w:val="28"/>
          <w:szCs w:val="28"/>
        </w:rPr>
      </w:pPr>
    </w:p>
    <w:p w14:paraId="7F42B257" w14:textId="7BF36CBB" w:rsidR="007C6072" w:rsidRDefault="007C6072"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026F0C1" wp14:editId="0B31EEDC">
            <wp:extent cx="5943600" cy="3590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p>
    <w:p w14:paraId="449F3CAB" w14:textId="61DFD822" w:rsidR="007C6072" w:rsidRDefault="007C6072" w:rsidP="00D35220">
      <w:pPr>
        <w:rPr>
          <w:rFonts w:ascii="Times New Roman" w:hAnsi="Times New Roman" w:cs="Times New Roman"/>
          <w:sz w:val="28"/>
          <w:szCs w:val="28"/>
        </w:rPr>
      </w:pPr>
      <w:r>
        <w:rPr>
          <w:rFonts w:ascii="Times New Roman" w:hAnsi="Times New Roman" w:cs="Times New Roman"/>
          <w:sz w:val="28"/>
          <w:szCs w:val="28"/>
        </w:rPr>
        <w:t>Once highlighted you can click on remove</w:t>
      </w:r>
      <w:r w:rsidR="00824A87">
        <w:rPr>
          <w:rFonts w:ascii="Times New Roman" w:hAnsi="Times New Roman" w:cs="Times New Roman"/>
          <w:sz w:val="28"/>
          <w:szCs w:val="28"/>
        </w:rPr>
        <w:t xml:space="preserve"> button to remove the item. Then the item would be removed from the list. </w:t>
      </w:r>
    </w:p>
    <w:p w14:paraId="63737CEC" w14:textId="608C4B24" w:rsidR="00824A87" w:rsidRDefault="00824A87" w:rsidP="00D35220">
      <w:pPr>
        <w:rPr>
          <w:rFonts w:ascii="Times New Roman" w:hAnsi="Times New Roman" w:cs="Times New Roman"/>
          <w:sz w:val="28"/>
          <w:szCs w:val="28"/>
        </w:rPr>
      </w:pPr>
    </w:p>
    <w:p w14:paraId="012B8304" w14:textId="29B5B3EE" w:rsidR="00824A87" w:rsidRDefault="00824A87" w:rsidP="00D35220">
      <w:pPr>
        <w:rPr>
          <w:rFonts w:ascii="Times New Roman" w:hAnsi="Times New Roman" w:cs="Times New Roman"/>
          <w:sz w:val="28"/>
          <w:szCs w:val="28"/>
        </w:rPr>
      </w:pPr>
      <w:r>
        <w:rPr>
          <w:rFonts w:ascii="Times New Roman" w:hAnsi="Times New Roman" w:cs="Times New Roman"/>
          <w:sz w:val="28"/>
          <w:szCs w:val="28"/>
        </w:rPr>
        <w:t xml:space="preserve">Once you’re finished, you can click on the item you want to add to the student’s information. If you want to add multiple items at one time you hold the ctrl button </w:t>
      </w:r>
      <w:proofErr w:type="gramStart"/>
      <w:r>
        <w:rPr>
          <w:rFonts w:ascii="Times New Roman" w:hAnsi="Times New Roman" w:cs="Times New Roman"/>
          <w:sz w:val="28"/>
          <w:szCs w:val="28"/>
        </w:rPr>
        <w:t>down</w:t>
      </w:r>
      <w:proofErr w:type="gramEnd"/>
      <w:r>
        <w:rPr>
          <w:rFonts w:ascii="Times New Roman" w:hAnsi="Times New Roman" w:cs="Times New Roman"/>
          <w:sz w:val="28"/>
          <w:szCs w:val="28"/>
        </w:rPr>
        <w:t xml:space="preserve"> click on the item you want to add. Then click the Send button to add it to the Student information list or also known as Student Information textbox. </w:t>
      </w:r>
      <w:r w:rsidR="00D96C21">
        <w:rPr>
          <w:rFonts w:ascii="Times New Roman" w:hAnsi="Times New Roman" w:cs="Times New Roman"/>
          <w:sz w:val="28"/>
          <w:szCs w:val="28"/>
        </w:rPr>
        <w:t>If done properly the result should look like this:</w:t>
      </w:r>
    </w:p>
    <w:p w14:paraId="3AC48A2D" w14:textId="20F5BC96" w:rsidR="00D96C21" w:rsidRDefault="00D96C21" w:rsidP="00D35220">
      <w:pPr>
        <w:rPr>
          <w:rFonts w:ascii="Times New Roman" w:hAnsi="Times New Roman" w:cs="Times New Roman"/>
          <w:sz w:val="28"/>
          <w:szCs w:val="28"/>
        </w:rPr>
      </w:pPr>
    </w:p>
    <w:p w14:paraId="0E5090F9" w14:textId="20F73F42" w:rsidR="00D96C21" w:rsidRDefault="00D96C21"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EFCF073" wp14:editId="553F7684">
            <wp:extent cx="5943600" cy="3667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48427B5A" w14:textId="15E90BD5" w:rsidR="00D96C21" w:rsidRDefault="00D96C21" w:rsidP="00D35220">
      <w:pPr>
        <w:rPr>
          <w:rFonts w:ascii="Times New Roman" w:hAnsi="Times New Roman" w:cs="Times New Roman"/>
          <w:sz w:val="28"/>
          <w:szCs w:val="28"/>
        </w:rPr>
      </w:pPr>
    </w:p>
    <w:p w14:paraId="2877A546" w14:textId="22A86C09" w:rsidR="00D96C21" w:rsidRDefault="00D96C21" w:rsidP="00D35220">
      <w:pPr>
        <w:rPr>
          <w:rFonts w:ascii="Times New Roman" w:hAnsi="Times New Roman" w:cs="Times New Roman"/>
          <w:sz w:val="28"/>
          <w:szCs w:val="28"/>
        </w:rPr>
      </w:pPr>
      <w:r>
        <w:rPr>
          <w:rFonts w:ascii="Times New Roman" w:hAnsi="Times New Roman" w:cs="Times New Roman"/>
          <w:sz w:val="28"/>
          <w:szCs w:val="28"/>
        </w:rPr>
        <w:t>After your done adding assignments and test you can click on the End Class button. The button would then add a line separating the class from other classes. It should look like the following:</w:t>
      </w:r>
    </w:p>
    <w:p w14:paraId="32455689" w14:textId="29158144" w:rsidR="00D96C21" w:rsidRDefault="00D96C21" w:rsidP="00D35220">
      <w:pPr>
        <w:rPr>
          <w:rFonts w:ascii="Times New Roman" w:hAnsi="Times New Roman" w:cs="Times New Roman"/>
          <w:sz w:val="28"/>
          <w:szCs w:val="28"/>
        </w:rPr>
      </w:pPr>
    </w:p>
    <w:p w14:paraId="3BA730C2" w14:textId="47807C0E" w:rsidR="00071C14" w:rsidRDefault="00D96C21"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5D76F51" wp14:editId="44F7A72F">
            <wp:extent cx="5943600" cy="3676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14:paraId="2723F736" w14:textId="71B2222D" w:rsidR="00071C14" w:rsidRDefault="00071C14" w:rsidP="00D35220">
      <w:pPr>
        <w:rPr>
          <w:rFonts w:ascii="Times New Roman" w:hAnsi="Times New Roman" w:cs="Times New Roman"/>
          <w:sz w:val="28"/>
          <w:szCs w:val="28"/>
        </w:rPr>
      </w:pPr>
    </w:p>
    <w:p w14:paraId="59D6170D" w14:textId="3408DFB5" w:rsidR="00071C14" w:rsidRDefault="00071C14" w:rsidP="00D35220">
      <w:pPr>
        <w:rPr>
          <w:rFonts w:ascii="Times New Roman" w:hAnsi="Times New Roman" w:cs="Times New Roman"/>
          <w:sz w:val="28"/>
          <w:szCs w:val="28"/>
        </w:rPr>
      </w:pPr>
      <w:r>
        <w:rPr>
          <w:rFonts w:ascii="Times New Roman" w:hAnsi="Times New Roman" w:cs="Times New Roman"/>
          <w:sz w:val="28"/>
          <w:szCs w:val="28"/>
        </w:rPr>
        <w:t xml:space="preserve">If you want to add another class, you can repeat the previous steps. If not, you can continue with the next steps. </w:t>
      </w:r>
    </w:p>
    <w:p w14:paraId="537AECB5" w14:textId="2DD7C04F" w:rsidR="00071C14" w:rsidRDefault="00071C14" w:rsidP="00D35220">
      <w:pPr>
        <w:rPr>
          <w:rFonts w:ascii="Times New Roman" w:hAnsi="Times New Roman" w:cs="Times New Roman"/>
          <w:sz w:val="28"/>
          <w:szCs w:val="28"/>
        </w:rPr>
      </w:pPr>
    </w:p>
    <w:p w14:paraId="48F96766" w14:textId="00738DA0" w:rsidR="00071C14" w:rsidRDefault="00071C14" w:rsidP="00D35220">
      <w:pPr>
        <w:rPr>
          <w:rFonts w:ascii="Times New Roman" w:hAnsi="Times New Roman" w:cs="Times New Roman"/>
          <w:b/>
          <w:bCs/>
          <w:sz w:val="28"/>
          <w:szCs w:val="28"/>
          <w:u w:val="single"/>
        </w:rPr>
      </w:pPr>
      <w:r w:rsidRPr="00071C14">
        <w:rPr>
          <w:rFonts w:ascii="Times New Roman" w:hAnsi="Times New Roman" w:cs="Times New Roman"/>
          <w:b/>
          <w:bCs/>
          <w:sz w:val="28"/>
          <w:szCs w:val="28"/>
          <w:u w:val="single"/>
        </w:rPr>
        <w:t>Export/Save File</w:t>
      </w:r>
    </w:p>
    <w:p w14:paraId="6C0CEB05" w14:textId="7FEBB8D9" w:rsidR="00071C14" w:rsidRDefault="00071C14" w:rsidP="00D35220">
      <w:pPr>
        <w:rPr>
          <w:rFonts w:ascii="Times New Roman" w:hAnsi="Times New Roman" w:cs="Times New Roman"/>
          <w:sz w:val="28"/>
          <w:szCs w:val="28"/>
        </w:rPr>
      </w:pPr>
      <w:r>
        <w:rPr>
          <w:rFonts w:ascii="Times New Roman" w:hAnsi="Times New Roman" w:cs="Times New Roman"/>
          <w:sz w:val="28"/>
          <w:szCs w:val="28"/>
        </w:rPr>
        <w:t xml:space="preserve">To save the Textbox you can click on the Export button. The button would then bring a dialog box letting you choose where you want to save your file. As shown below: </w:t>
      </w:r>
    </w:p>
    <w:p w14:paraId="111F4AC1" w14:textId="116F2846" w:rsidR="00071C14" w:rsidRDefault="00071C14" w:rsidP="00D35220">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6902ABF4" wp14:editId="31324F5A">
            <wp:extent cx="5934075" cy="3419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419475"/>
                    </a:xfrm>
                    <a:prstGeom prst="rect">
                      <a:avLst/>
                    </a:prstGeom>
                    <a:noFill/>
                    <a:ln>
                      <a:noFill/>
                    </a:ln>
                  </pic:spPr>
                </pic:pic>
              </a:graphicData>
            </a:graphic>
          </wp:inline>
        </w:drawing>
      </w:r>
    </w:p>
    <w:p w14:paraId="7068BEE6" w14:textId="480B9D47" w:rsidR="00071C14" w:rsidRDefault="00071C14" w:rsidP="00D35220">
      <w:pPr>
        <w:rPr>
          <w:rFonts w:ascii="Times New Roman" w:hAnsi="Times New Roman" w:cs="Times New Roman"/>
          <w:sz w:val="28"/>
          <w:szCs w:val="28"/>
        </w:rPr>
      </w:pPr>
    </w:p>
    <w:p w14:paraId="009D769A" w14:textId="6774838A" w:rsidR="00071C14" w:rsidRDefault="002E0120" w:rsidP="00D35220">
      <w:pPr>
        <w:rPr>
          <w:rFonts w:ascii="Times New Roman" w:hAnsi="Times New Roman" w:cs="Times New Roman"/>
          <w:sz w:val="28"/>
          <w:szCs w:val="28"/>
        </w:rPr>
      </w:pPr>
      <w:r>
        <w:rPr>
          <w:rFonts w:ascii="Times New Roman" w:hAnsi="Times New Roman" w:cs="Times New Roman"/>
          <w:sz w:val="28"/>
          <w:szCs w:val="28"/>
        </w:rPr>
        <w:t>Then save your file as shown below:</w:t>
      </w:r>
    </w:p>
    <w:p w14:paraId="7BE73812" w14:textId="46CD952C" w:rsidR="002E0120" w:rsidRDefault="002E0120" w:rsidP="00D35220">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3DDE55C" wp14:editId="234B65D2">
            <wp:extent cx="5943600" cy="3133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33725"/>
                    </a:xfrm>
                    <a:prstGeom prst="rect">
                      <a:avLst/>
                    </a:prstGeom>
                    <a:noFill/>
                    <a:ln>
                      <a:noFill/>
                    </a:ln>
                  </pic:spPr>
                </pic:pic>
              </a:graphicData>
            </a:graphic>
          </wp:inline>
        </w:drawing>
      </w:r>
    </w:p>
    <w:p w14:paraId="57E09332" w14:textId="4A0B0A0D" w:rsidR="002E0120" w:rsidRDefault="002E0120" w:rsidP="00D35220">
      <w:pPr>
        <w:rPr>
          <w:rFonts w:ascii="Times New Roman" w:hAnsi="Times New Roman" w:cs="Times New Roman"/>
          <w:sz w:val="28"/>
          <w:szCs w:val="28"/>
        </w:rPr>
      </w:pPr>
      <w:r>
        <w:rPr>
          <w:rFonts w:ascii="Times New Roman" w:hAnsi="Times New Roman" w:cs="Times New Roman"/>
          <w:sz w:val="28"/>
          <w:szCs w:val="28"/>
        </w:rPr>
        <w:t xml:space="preserve">Then click save. The file would then be saved to the directory of your choice. </w:t>
      </w:r>
    </w:p>
    <w:p w14:paraId="248D736F" w14:textId="61923394" w:rsidR="002E0120" w:rsidRDefault="002E0120" w:rsidP="00D35220">
      <w:pPr>
        <w:rPr>
          <w:rFonts w:ascii="Times New Roman" w:hAnsi="Times New Roman" w:cs="Times New Roman"/>
          <w:sz w:val="28"/>
          <w:szCs w:val="28"/>
        </w:rPr>
      </w:pPr>
    </w:p>
    <w:p w14:paraId="2B0433E0" w14:textId="5556299F" w:rsidR="002E0120" w:rsidRPr="002E0120" w:rsidRDefault="002E0120" w:rsidP="00D35220">
      <w:pPr>
        <w:rPr>
          <w:rFonts w:ascii="Times New Roman" w:hAnsi="Times New Roman" w:cs="Times New Roman"/>
          <w:b/>
          <w:bCs/>
          <w:sz w:val="28"/>
          <w:szCs w:val="28"/>
          <w:u w:val="single"/>
        </w:rPr>
      </w:pPr>
      <w:r w:rsidRPr="002E0120">
        <w:rPr>
          <w:rFonts w:ascii="Times New Roman" w:hAnsi="Times New Roman" w:cs="Times New Roman"/>
          <w:b/>
          <w:bCs/>
          <w:sz w:val="28"/>
          <w:szCs w:val="28"/>
          <w:u w:val="single"/>
        </w:rPr>
        <w:lastRenderedPageBreak/>
        <w:t>OPEN/EDIT FILE</w:t>
      </w:r>
    </w:p>
    <w:p w14:paraId="40D18ED4" w14:textId="1873776E" w:rsidR="002E0120" w:rsidRDefault="002E0120" w:rsidP="00D35220">
      <w:pPr>
        <w:rPr>
          <w:rFonts w:ascii="Times New Roman" w:hAnsi="Times New Roman" w:cs="Times New Roman"/>
          <w:sz w:val="28"/>
          <w:szCs w:val="28"/>
        </w:rPr>
      </w:pPr>
      <w:r>
        <w:rPr>
          <w:rFonts w:ascii="Times New Roman" w:hAnsi="Times New Roman" w:cs="Times New Roman"/>
          <w:sz w:val="28"/>
          <w:szCs w:val="28"/>
        </w:rPr>
        <w:t xml:space="preserve">If you want to open a file and edit it, you can click on the </w:t>
      </w:r>
      <w:r w:rsidR="00714175">
        <w:rPr>
          <w:rFonts w:ascii="Times New Roman" w:hAnsi="Times New Roman" w:cs="Times New Roman"/>
          <w:sz w:val="28"/>
          <w:szCs w:val="28"/>
        </w:rPr>
        <w:t>O</w:t>
      </w:r>
      <w:r>
        <w:rPr>
          <w:rFonts w:ascii="Times New Roman" w:hAnsi="Times New Roman" w:cs="Times New Roman"/>
          <w:sz w:val="28"/>
          <w:szCs w:val="28"/>
        </w:rPr>
        <w:t xml:space="preserve">pen button. The button would </w:t>
      </w:r>
      <w:r w:rsidR="00714175">
        <w:rPr>
          <w:rFonts w:ascii="Times New Roman" w:hAnsi="Times New Roman" w:cs="Times New Roman"/>
          <w:sz w:val="28"/>
          <w:szCs w:val="28"/>
        </w:rPr>
        <w:t>then bring up a dialog box as shown below:</w:t>
      </w:r>
    </w:p>
    <w:p w14:paraId="20B96EEF" w14:textId="04E1949B" w:rsidR="00714175" w:rsidRDefault="00714175" w:rsidP="00D35220">
      <w:pPr>
        <w:rPr>
          <w:rFonts w:ascii="Times New Roman" w:hAnsi="Times New Roman" w:cs="Times New Roman"/>
          <w:sz w:val="28"/>
          <w:szCs w:val="28"/>
        </w:rPr>
      </w:pPr>
    </w:p>
    <w:p w14:paraId="5D0EA040" w14:textId="23F7B78B" w:rsidR="00714175" w:rsidRDefault="00714175" w:rsidP="00D35220">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9767673" wp14:editId="4BEFAEDA">
            <wp:extent cx="5943600" cy="37623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p>
    <w:p w14:paraId="714912DB" w14:textId="0A8118FF" w:rsidR="00714175" w:rsidRDefault="00714175" w:rsidP="00D35220">
      <w:pPr>
        <w:rPr>
          <w:rFonts w:ascii="Times New Roman" w:hAnsi="Times New Roman" w:cs="Times New Roman"/>
          <w:sz w:val="28"/>
          <w:szCs w:val="28"/>
        </w:rPr>
      </w:pPr>
    </w:p>
    <w:p w14:paraId="76120D48" w14:textId="77777777" w:rsidR="00714175" w:rsidRDefault="00714175" w:rsidP="00D35220">
      <w:pPr>
        <w:rPr>
          <w:rFonts w:ascii="Times New Roman" w:hAnsi="Times New Roman" w:cs="Times New Roman"/>
          <w:sz w:val="28"/>
          <w:szCs w:val="28"/>
        </w:rPr>
      </w:pPr>
      <w:r>
        <w:rPr>
          <w:rFonts w:ascii="Times New Roman" w:hAnsi="Times New Roman" w:cs="Times New Roman"/>
          <w:sz w:val="28"/>
          <w:szCs w:val="28"/>
        </w:rPr>
        <w:t xml:space="preserve">Then the textbox should be filled with text and allow you to edit it. </w:t>
      </w:r>
    </w:p>
    <w:p w14:paraId="15A89A2C" w14:textId="2FE4C2CD" w:rsidR="00714175" w:rsidRPr="00071C14" w:rsidRDefault="00714175" w:rsidP="00D35220">
      <w:pPr>
        <w:rPr>
          <w:rFonts w:ascii="Times New Roman" w:hAnsi="Times New Roman" w:cs="Times New Roman"/>
          <w:sz w:val="28"/>
          <w:szCs w:val="28"/>
        </w:rPr>
      </w:pPr>
      <w:bookmarkStart w:id="0" w:name="_GoBack"/>
      <w:bookmarkEnd w:id="0"/>
      <w:r>
        <w:rPr>
          <w:rFonts w:ascii="Times New Roman" w:hAnsi="Times New Roman" w:cs="Times New Roman"/>
          <w:noProof/>
          <w:sz w:val="28"/>
          <w:szCs w:val="28"/>
        </w:rPr>
        <w:lastRenderedPageBreak/>
        <w:drawing>
          <wp:inline distT="0" distB="0" distL="0" distR="0" wp14:anchorId="1B57DD0B" wp14:editId="39C6CE9D">
            <wp:extent cx="5943600" cy="3667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sectPr w:rsidR="00714175" w:rsidRPr="00071C14">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7B884" w14:textId="77777777" w:rsidR="00F949D5" w:rsidRDefault="00F949D5" w:rsidP="006E47C0">
      <w:pPr>
        <w:spacing w:after="0" w:line="240" w:lineRule="auto"/>
      </w:pPr>
      <w:r>
        <w:separator/>
      </w:r>
    </w:p>
  </w:endnote>
  <w:endnote w:type="continuationSeparator" w:id="0">
    <w:p w14:paraId="4783291D" w14:textId="77777777" w:rsidR="00F949D5" w:rsidRDefault="00F949D5" w:rsidP="006E4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9EAE0" w14:textId="77777777" w:rsidR="00F949D5" w:rsidRDefault="00F949D5" w:rsidP="006E47C0">
      <w:pPr>
        <w:spacing w:after="0" w:line="240" w:lineRule="auto"/>
      </w:pPr>
      <w:r>
        <w:separator/>
      </w:r>
    </w:p>
  </w:footnote>
  <w:footnote w:type="continuationSeparator" w:id="0">
    <w:p w14:paraId="3CE6E6D8" w14:textId="77777777" w:rsidR="00F949D5" w:rsidRDefault="00F949D5" w:rsidP="006E47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6227650"/>
      <w:docPartObj>
        <w:docPartGallery w:val="Page Numbers (Top of Page)"/>
        <w:docPartUnique/>
      </w:docPartObj>
    </w:sdtPr>
    <w:sdtEndPr>
      <w:rPr>
        <w:noProof/>
      </w:rPr>
    </w:sdtEndPr>
    <w:sdtContent>
      <w:p w14:paraId="0387BF3B" w14:textId="2090126B" w:rsidR="006E47C0" w:rsidRDefault="006E47C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9C462B1" w14:textId="77777777" w:rsidR="006E47C0" w:rsidRDefault="006E47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rCwNDQ1NzQzNzdR0lEKTi0uzszPAykwrAUA/csXMywAAAA="/>
  </w:docVars>
  <w:rsids>
    <w:rsidRoot w:val="00D35220"/>
    <w:rsid w:val="00071C14"/>
    <w:rsid w:val="002E0120"/>
    <w:rsid w:val="003C49F2"/>
    <w:rsid w:val="006E47C0"/>
    <w:rsid w:val="00714175"/>
    <w:rsid w:val="007C6072"/>
    <w:rsid w:val="00824A87"/>
    <w:rsid w:val="00BA5F03"/>
    <w:rsid w:val="00D35220"/>
    <w:rsid w:val="00D96C21"/>
    <w:rsid w:val="00F949D5"/>
    <w:rsid w:val="00FB2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9BFAE"/>
  <w15:chartTrackingRefBased/>
  <w15:docId w15:val="{EF337770-5971-4529-BAB2-84FA8DC40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7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47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7C0"/>
  </w:style>
  <w:style w:type="paragraph" w:styleId="Footer">
    <w:name w:val="footer"/>
    <w:basedOn w:val="Normal"/>
    <w:link w:val="FooterChar"/>
    <w:uiPriority w:val="99"/>
    <w:unhideWhenUsed/>
    <w:rsid w:val="006E47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4</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ina, Anthony</dc:creator>
  <cp:keywords/>
  <dc:description/>
  <cp:lastModifiedBy>Urbina, Anthony</cp:lastModifiedBy>
  <cp:revision>1</cp:revision>
  <dcterms:created xsi:type="dcterms:W3CDTF">2020-11-25T23:34:00Z</dcterms:created>
  <dcterms:modified xsi:type="dcterms:W3CDTF">2020-11-26T01:28:00Z</dcterms:modified>
</cp:coreProperties>
</file>